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2B9CF" w14:textId="1D838C18" w:rsidR="005A4F88" w:rsidRDefault="005A4F88" w:rsidP="00B7361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5A4F88">
        <w:rPr>
          <w:rFonts w:ascii="Times New Roman" w:hAnsi="Times New Roman" w:cs="Times New Roman"/>
          <w:b/>
          <w:sz w:val="24"/>
          <w:szCs w:val="24"/>
          <w:lang w:val="tr-TR"/>
        </w:rPr>
        <w:t>ÇANAKKALE SAĞLIK HİZMETLERİ MESLEK YÜKSEKOKULU</w:t>
      </w:r>
    </w:p>
    <w:p w14:paraId="1D61E716" w14:textId="7C3BCADF" w:rsidR="00217E09" w:rsidRDefault="005D6DC6" w:rsidP="00B7361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2022</w:t>
      </w:r>
      <w:r w:rsidR="00217E09"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1D01F8" w:rsidRPr="00714E78">
        <w:rPr>
          <w:rFonts w:ascii="Times New Roman" w:hAnsi="Times New Roman" w:cs="Times New Roman"/>
          <w:b/>
          <w:sz w:val="24"/>
          <w:szCs w:val="24"/>
          <w:lang w:val="tr-TR"/>
        </w:rPr>
        <w:t>YILI KİDR YÖNETİCİ</w:t>
      </w:r>
      <w:r w:rsidR="00217E09"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DEĞERLENDİRMESİ</w:t>
      </w:r>
    </w:p>
    <w:p w14:paraId="56E916D8" w14:textId="77777777" w:rsidR="00190179" w:rsidRDefault="00190179" w:rsidP="005A4F88">
      <w:pPr>
        <w:spacing w:line="36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FEAEF30" w14:textId="2CC32ED9" w:rsidR="00217E09" w:rsidRDefault="00626BC2" w:rsidP="005A4F88">
      <w:pPr>
        <w:spacing w:line="360" w:lineRule="auto"/>
        <w:ind w:firstLine="426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Üniversitemizin k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>alite güvenc</w:t>
      </w:r>
      <w:r w:rsidR="005D6DC6">
        <w:rPr>
          <w:rFonts w:ascii="Times New Roman" w:hAnsi="Times New Roman" w:cs="Times New Roman"/>
          <w:sz w:val="24"/>
          <w:szCs w:val="24"/>
          <w:lang w:val="tr-TR"/>
        </w:rPr>
        <w:t>e faaliyetleri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doğrultusunda, Meslek Yüksekokulumuzun</w:t>
      </w:r>
      <w:r w:rsidR="005D6DC6">
        <w:rPr>
          <w:rFonts w:ascii="Times New Roman" w:hAnsi="Times New Roman" w:cs="Times New Roman"/>
          <w:sz w:val="24"/>
          <w:szCs w:val="24"/>
          <w:lang w:val="tr-TR"/>
        </w:rPr>
        <w:t xml:space="preserve"> 2022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yılı </w:t>
      </w:r>
      <w:r>
        <w:rPr>
          <w:rFonts w:ascii="Times New Roman" w:hAnsi="Times New Roman" w:cs="Times New Roman"/>
          <w:sz w:val="24"/>
          <w:szCs w:val="24"/>
          <w:lang w:val="tr-TR"/>
        </w:rPr>
        <w:t>K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urum </w:t>
      </w:r>
      <w:r>
        <w:rPr>
          <w:rFonts w:ascii="Times New Roman" w:hAnsi="Times New Roman" w:cs="Times New Roman"/>
          <w:sz w:val="24"/>
          <w:szCs w:val="24"/>
          <w:lang w:val="tr-TR"/>
        </w:rPr>
        <w:t>İ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>ç</w:t>
      </w:r>
      <w:r>
        <w:rPr>
          <w:rFonts w:ascii="Times New Roman" w:hAnsi="Times New Roman" w:cs="Times New Roman"/>
          <w:sz w:val="24"/>
          <w:szCs w:val="24"/>
          <w:lang w:val="tr-TR"/>
        </w:rPr>
        <w:t>i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D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eğerlendirme </w:t>
      </w:r>
      <w:r>
        <w:rPr>
          <w:rFonts w:ascii="Times New Roman" w:hAnsi="Times New Roman" w:cs="Times New Roman"/>
          <w:sz w:val="24"/>
          <w:szCs w:val="24"/>
          <w:lang w:val="tr-TR"/>
        </w:rPr>
        <w:t>R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>aporu</w:t>
      </w:r>
      <w:r w:rsidR="00463898">
        <w:rPr>
          <w:rFonts w:ascii="Times New Roman" w:hAnsi="Times New Roman" w:cs="Times New Roman"/>
          <w:sz w:val="24"/>
          <w:szCs w:val="24"/>
          <w:lang w:val="tr-TR"/>
        </w:rPr>
        <w:t xml:space="preserve"> (KİDR), Birim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463898" w:rsidRPr="00463898">
        <w:rPr>
          <w:rFonts w:ascii="Times New Roman" w:hAnsi="Times New Roman" w:cs="Times New Roman"/>
          <w:sz w:val="24"/>
          <w:szCs w:val="24"/>
          <w:lang w:val="tr-TR"/>
        </w:rPr>
        <w:t>Kalite Güvence Komisyonu</w:t>
      </w:r>
      <w:r w:rsidR="00463898">
        <w:rPr>
          <w:rFonts w:ascii="Times New Roman" w:hAnsi="Times New Roman" w:cs="Times New Roman"/>
          <w:sz w:val="24"/>
          <w:szCs w:val="24"/>
          <w:lang w:val="tr-TR"/>
        </w:rPr>
        <w:t>muz</w:t>
      </w:r>
      <w:r w:rsidR="00463898" w:rsidRPr="00463898">
        <w:rPr>
          <w:rFonts w:ascii="Times New Roman" w:hAnsi="Times New Roman" w:cs="Times New Roman"/>
          <w:sz w:val="24"/>
          <w:szCs w:val="24"/>
          <w:lang w:val="tr-TR"/>
        </w:rPr>
        <w:t xml:space="preserve"> tarafından Yükseköğretim Kalite Kurulu Kurum İç Değerlendirme Raporu Hazırlama Kılavuzu 3.1’a uygun olarak hazırlanmıştır.</w:t>
      </w:r>
      <w:r w:rsidR="0046389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Bu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rapor kapsamında:</w:t>
      </w:r>
    </w:p>
    <w:p w14:paraId="4D98C2C8" w14:textId="08C17BB5" w:rsidR="00463898" w:rsidRPr="00EF7113" w:rsidRDefault="00EF7113" w:rsidP="00EF7113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EF7113">
        <w:rPr>
          <w:rFonts w:ascii="Times New Roman" w:hAnsi="Times New Roman" w:cs="Times New Roman"/>
          <w:b/>
          <w:bCs/>
          <w:sz w:val="24"/>
          <w:szCs w:val="24"/>
          <w:lang w:val="tr-TR"/>
        </w:rPr>
        <w:t>Liderlik, Yönetim ve Kalite</w:t>
      </w:r>
      <w:r w:rsidRPr="00EF7113">
        <w:rPr>
          <w:rFonts w:ascii="Times New Roman" w:hAnsi="Times New Roman" w:cs="Times New Roman"/>
          <w:sz w:val="24"/>
          <w:szCs w:val="24"/>
          <w:lang w:val="tr-TR"/>
        </w:rPr>
        <w:t xml:space="preserve"> başlığında: 2021 yılında kalite güvence ile ilgili tespit edilen eksiklerimiz 2022 yılında giderilmişti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EF7113">
        <w:rPr>
          <w:rFonts w:ascii="Times New Roman" w:hAnsi="Times New Roman" w:cs="Times New Roman"/>
          <w:sz w:val="24"/>
          <w:szCs w:val="24"/>
          <w:lang w:val="tr-TR"/>
        </w:rPr>
        <w:t>Üniversitemiz</w:t>
      </w:r>
      <w:r w:rsidR="006E7174">
        <w:rPr>
          <w:rFonts w:ascii="Times New Roman" w:hAnsi="Times New Roman" w:cs="Times New Roman"/>
          <w:sz w:val="24"/>
          <w:szCs w:val="24"/>
          <w:lang w:val="tr-TR"/>
        </w:rPr>
        <w:t xml:space="preserve">ce </w:t>
      </w:r>
      <w:r w:rsidRPr="00EF7113">
        <w:rPr>
          <w:rFonts w:ascii="Times New Roman" w:hAnsi="Times New Roman" w:cs="Times New Roman"/>
          <w:sz w:val="24"/>
          <w:szCs w:val="24"/>
          <w:lang w:val="tr-TR"/>
        </w:rPr>
        <w:t>hazırlanan PUKÖ döngüleri doğrultusunda, Meslek Yüksekokulumuzun PUKÖ döngüleri gözden geçirilip güncellenerek, PUKÖ döngülerinin işletilmesi sağlanmıştır. İ</w:t>
      </w:r>
      <w:r w:rsidR="00463898" w:rsidRPr="00EF7113">
        <w:rPr>
          <w:rFonts w:ascii="Times New Roman" w:hAnsi="Times New Roman" w:cs="Times New Roman"/>
          <w:sz w:val="24"/>
          <w:szCs w:val="24"/>
          <w:lang w:val="tr-TR"/>
        </w:rPr>
        <w:t>ç ve dış paydaşlarımızın beklentilerini karşılamak ve Meslek Yüksekokulumuzun sürekli iyileştirilmesini sağlayarak stratejik plan hedeflerine ulaşma</w:t>
      </w:r>
      <w:r w:rsidRPr="00EF7113">
        <w:rPr>
          <w:rFonts w:ascii="Times New Roman" w:hAnsi="Times New Roman" w:cs="Times New Roman"/>
          <w:sz w:val="24"/>
          <w:szCs w:val="24"/>
          <w:lang w:val="tr-TR"/>
        </w:rPr>
        <w:t>sı için</w:t>
      </w:r>
      <w:r w:rsidR="00463898" w:rsidRPr="00EF7113">
        <w:rPr>
          <w:rFonts w:ascii="Times New Roman" w:hAnsi="Times New Roman" w:cs="Times New Roman"/>
          <w:sz w:val="24"/>
          <w:szCs w:val="24"/>
          <w:lang w:val="tr-TR"/>
        </w:rPr>
        <w:t>, öğrencilerimiz</w:t>
      </w:r>
      <w:r w:rsidR="00C67B38" w:rsidRPr="00EF7113">
        <w:rPr>
          <w:rFonts w:ascii="Times New Roman" w:hAnsi="Times New Roman" w:cs="Times New Roman"/>
          <w:sz w:val="24"/>
          <w:szCs w:val="24"/>
          <w:lang w:val="tr-TR"/>
        </w:rPr>
        <w:t>in</w:t>
      </w:r>
      <w:r w:rsidR="00463898" w:rsidRPr="00EF7113">
        <w:rPr>
          <w:rFonts w:ascii="Times New Roman" w:hAnsi="Times New Roman" w:cs="Times New Roman"/>
          <w:sz w:val="24"/>
          <w:szCs w:val="24"/>
          <w:lang w:val="tr-TR"/>
        </w:rPr>
        <w:t>, öğretim elemanlarımız</w:t>
      </w:r>
      <w:r w:rsidR="00C67B38" w:rsidRPr="00EF7113">
        <w:rPr>
          <w:rFonts w:ascii="Times New Roman" w:hAnsi="Times New Roman" w:cs="Times New Roman"/>
          <w:sz w:val="24"/>
          <w:szCs w:val="24"/>
          <w:lang w:val="tr-TR"/>
        </w:rPr>
        <w:t>ın</w:t>
      </w:r>
      <w:r w:rsidR="00463898" w:rsidRPr="00EF7113">
        <w:rPr>
          <w:rFonts w:ascii="Times New Roman" w:hAnsi="Times New Roman" w:cs="Times New Roman"/>
          <w:sz w:val="24"/>
          <w:szCs w:val="24"/>
          <w:lang w:val="tr-TR"/>
        </w:rPr>
        <w:t xml:space="preserve"> ve sağlık </w:t>
      </w:r>
      <w:r w:rsidR="00C67B38" w:rsidRPr="00EF7113">
        <w:rPr>
          <w:rFonts w:ascii="Times New Roman" w:hAnsi="Times New Roman" w:cs="Times New Roman"/>
          <w:sz w:val="24"/>
          <w:szCs w:val="24"/>
          <w:lang w:val="tr-TR"/>
        </w:rPr>
        <w:t xml:space="preserve">hizmetleri ile </w:t>
      </w:r>
      <w:r w:rsidR="00463898" w:rsidRPr="00EF7113">
        <w:rPr>
          <w:rFonts w:ascii="Times New Roman" w:hAnsi="Times New Roman" w:cs="Times New Roman"/>
          <w:sz w:val="24"/>
          <w:szCs w:val="24"/>
          <w:lang w:val="tr-TR"/>
        </w:rPr>
        <w:t>ilgili sektör temsilcilerin</w:t>
      </w:r>
      <w:r w:rsidR="00C67B38" w:rsidRPr="00EF7113">
        <w:rPr>
          <w:rFonts w:ascii="Times New Roman" w:hAnsi="Times New Roman" w:cs="Times New Roman"/>
          <w:sz w:val="24"/>
          <w:szCs w:val="24"/>
          <w:lang w:val="tr-TR"/>
        </w:rPr>
        <w:t>in</w:t>
      </w:r>
      <w:r w:rsidR="00463898" w:rsidRPr="00EF7113">
        <w:rPr>
          <w:rFonts w:ascii="Times New Roman" w:hAnsi="Times New Roman" w:cs="Times New Roman"/>
          <w:sz w:val="24"/>
          <w:szCs w:val="24"/>
          <w:lang w:val="tr-TR"/>
        </w:rPr>
        <w:t xml:space="preserve"> görüşleri</w:t>
      </w:r>
      <w:r w:rsidR="00C67B38" w:rsidRPr="00EF7113">
        <w:rPr>
          <w:rFonts w:ascii="Times New Roman" w:hAnsi="Times New Roman" w:cs="Times New Roman"/>
          <w:sz w:val="24"/>
          <w:szCs w:val="24"/>
          <w:lang w:val="tr-TR"/>
        </w:rPr>
        <w:t>ne başvurmak amacıyla iç ve dış paydaş toplantıları düzenlen</w:t>
      </w:r>
      <w:r w:rsidRPr="00EF7113">
        <w:rPr>
          <w:rFonts w:ascii="Times New Roman" w:hAnsi="Times New Roman" w:cs="Times New Roman"/>
          <w:sz w:val="24"/>
          <w:szCs w:val="24"/>
          <w:lang w:val="tr-TR"/>
        </w:rPr>
        <w:t>miştir.</w:t>
      </w:r>
      <w:r w:rsidR="00463898" w:rsidRPr="00EF7113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EF7113">
        <w:rPr>
          <w:rFonts w:ascii="Times New Roman" w:hAnsi="Times New Roman" w:cs="Times New Roman"/>
          <w:sz w:val="24"/>
          <w:szCs w:val="24"/>
          <w:lang w:val="tr-TR"/>
        </w:rPr>
        <w:t>P</w:t>
      </w:r>
      <w:r w:rsidR="00463898" w:rsidRPr="00EF7113">
        <w:rPr>
          <w:rFonts w:ascii="Times New Roman" w:hAnsi="Times New Roman" w:cs="Times New Roman"/>
          <w:sz w:val="24"/>
          <w:szCs w:val="24"/>
          <w:lang w:val="tr-TR"/>
        </w:rPr>
        <w:t>aydaş anketlerini uygularken</w:t>
      </w:r>
      <w:r w:rsidR="00C67B38" w:rsidRPr="00EF7113">
        <w:rPr>
          <w:rFonts w:ascii="Times New Roman" w:hAnsi="Times New Roman" w:cs="Times New Roman"/>
          <w:sz w:val="24"/>
          <w:szCs w:val="24"/>
          <w:lang w:val="tr-TR"/>
        </w:rPr>
        <w:t>,</w:t>
      </w:r>
      <w:r w:rsidR="00463898" w:rsidRPr="00EF7113">
        <w:rPr>
          <w:rFonts w:ascii="Times New Roman" w:hAnsi="Times New Roman" w:cs="Times New Roman"/>
          <w:sz w:val="24"/>
          <w:szCs w:val="24"/>
          <w:lang w:val="tr-TR"/>
        </w:rPr>
        <w:t xml:space="preserve"> uygulama ve değerlendirme kolaylığı açısından </w:t>
      </w:r>
      <w:r w:rsidR="00C67B38" w:rsidRPr="00EF7113">
        <w:rPr>
          <w:rFonts w:ascii="Times New Roman" w:hAnsi="Times New Roman" w:cs="Times New Roman"/>
          <w:sz w:val="24"/>
          <w:szCs w:val="24"/>
          <w:lang w:val="tr-TR"/>
        </w:rPr>
        <w:t xml:space="preserve">çevrimiçi anketler </w:t>
      </w:r>
      <w:r w:rsidR="00463898" w:rsidRPr="00EF7113">
        <w:rPr>
          <w:rFonts w:ascii="Times New Roman" w:hAnsi="Times New Roman" w:cs="Times New Roman"/>
          <w:sz w:val="24"/>
          <w:szCs w:val="24"/>
          <w:lang w:val="tr-TR"/>
        </w:rPr>
        <w:t>tercih edil</w:t>
      </w:r>
      <w:r w:rsidRPr="00EF7113">
        <w:rPr>
          <w:rFonts w:ascii="Times New Roman" w:hAnsi="Times New Roman" w:cs="Times New Roman"/>
          <w:sz w:val="24"/>
          <w:szCs w:val="24"/>
          <w:lang w:val="tr-TR"/>
        </w:rPr>
        <w:t>mişti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t>Yönetim başlığı altındaki “</w:t>
      </w:r>
      <w:r w:rsidR="00D32306" w:rsidRPr="00D32306">
        <w:rPr>
          <w:rFonts w:ascii="Times New Roman" w:hAnsi="Times New Roman" w:cs="Times New Roman"/>
          <w:sz w:val="24"/>
          <w:szCs w:val="24"/>
          <w:lang w:val="tr-TR"/>
        </w:rPr>
        <w:t>İnsan Kaynakları Yönetimi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t>” açısından değerlendirildiğinde, ö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ğretim elamanı kadrolarımızdaki eksikler 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t>2021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 yıl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t>ın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a göre kısmen giderilmiş olup, kadro eksikliğimiz tamamlandığında 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t xml:space="preserve">öğretim elemanı açısından 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>dış paydaşlara olan bağımlılık azaltılarak daha etkili ve verimli eğitim-öğretim potansiyeline sahip olunması hedeflenmektedir.</w:t>
      </w:r>
      <w:r w:rsidR="00DE6885">
        <w:rPr>
          <w:rFonts w:ascii="Times New Roman" w:hAnsi="Times New Roman" w:cs="Times New Roman"/>
          <w:sz w:val="24"/>
          <w:szCs w:val="24"/>
          <w:lang w:val="tr-TR"/>
        </w:rPr>
        <w:t xml:space="preserve"> İdari ve destek personeli kadrolarımızda eksiklik bulunmaktadır.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 Akademik ve öğrenci değişim programları desteklenme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t>ktedir ancak Meslek Yüksekokulumuz ile yabancı üniversiteler arasında imzalanmış değişim programı bulunmamaktadır.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t>Öğretim elemanlarının değişim programlarına başvurmaları için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 motive edilmesi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t>nin</w:t>
      </w:r>
      <w:r w:rsidR="00D32306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 faydalı olacağı düşünülmektedir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6F3D4C34" w14:textId="29657018" w:rsidR="00714E78" w:rsidRPr="00714E78" w:rsidRDefault="001D01F8" w:rsidP="0010001F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EF7113">
        <w:rPr>
          <w:rFonts w:ascii="Times New Roman" w:hAnsi="Times New Roman" w:cs="Times New Roman"/>
          <w:b/>
          <w:bCs/>
          <w:sz w:val="24"/>
          <w:szCs w:val="24"/>
          <w:lang w:val="tr-TR"/>
        </w:rPr>
        <w:t>Eğitim ve Öğretim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başlığı için</w:t>
      </w:r>
      <w:r w:rsidR="003600FD">
        <w:rPr>
          <w:rFonts w:ascii="Times New Roman" w:hAnsi="Times New Roman" w:cs="Times New Roman"/>
          <w:sz w:val="24"/>
          <w:szCs w:val="24"/>
          <w:lang w:val="tr-TR"/>
        </w:rPr>
        <w:t>, Meslek Yüksekokulumuzda görev yapan öğretim elemanları ile toplantılar düzenlenerek, program ve derslerin Bologna bilgi paketlerinin ÜBYS üzerinden güncellenmesi sağlanmıştır. Ö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ğrencilerimizin iş hayatına daha hazır yetiştirilmesi için</w:t>
      </w:r>
      <w:r w:rsidR="00C67B38">
        <w:rPr>
          <w:rFonts w:ascii="Times New Roman" w:hAnsi="Times New Roman" w:cs="Times New Roman"/>
          <w:sz w:val="24"/>
          <w:szCs w:val="24"/>
          <w:lang w:val="tr-TR"/>
        </w:rPr>
        <w:t xml:space="preserve"> dönem başlarında </w:t>
      </w:r>
      <w:r w:rsidR="00EA68B4">
        <w:rPr>
          <w:rFonts w:ascii="Times New Roman" w:hAnsi="Times New Roman" w:cs="Times New Roman"/>
          <w:sz w:val="24"/>
          <w:szCs w:val="24"/>
          <w:lang w:val="tr-TR"/>
        </w:rPr>
        <w:t>meslek odası yöneticilerinin</w:t>
      </w:r>
      <w:r w:rsidR="00C67B38">
        <w:rPr>
          <w:rFonts w:ascii="Times New Roman" w:hAnsi="Times New Roman" w:cs="Times New Roman"/>
          <w:sz w:val="24"/>
          <w:szCs w:val="24"/>
          <w:lang w:val="tr-TR"/>
        </w:rPr>
        <w:t xml:space="preserve"> katılımı ile </w:t>
      </w:r>
      <w:r w:rsidR="00EA68B4">
        <w:rPr>
          <w:rFonts w:ascii="Times New Roman" w:hAnsi="Times New Roman" w:cs="Times New Roman"/>
          <w:sz w:val="24"/>
          <w:szCs w:val="24"/>
          <w:lang w:val="tr-TR"/>
        </w:rPr>
        <w:t>öğrencilere seminer düzenlenmiştir</w:t>
      </w:r>
      <w:r w:rsidR="005D6DC6">
        <w:rPr>
          <w:rFonts w:ascii="Times New Roman" w:hAnsi="Times New Roman" w:cs="Times New Roman"/>
          <w:sz w:val="24"/>
          <w:szCs w:val="24"/>
          <w:lang w:val="tr-TR"/>
        </w:rPr>
        <w:t>.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t xml:space="preserve"> Sağlık hizmetleri sektörüne insan kaynağı sağlayan Meslek Yüksekokulumuzda, öğrencilerimiz ve sektör temsilcilerini bir araya getiren bu tür etkinliklerin faydalı olduğu düşünülmekte olup, </w:t>
      </w:r>
      <w:r w:rsidR="00D32306">
        <w:rPr>
          <w:rFonts w:ascii="Times New Roman" w:hAnsi="Times New Roman" w:cs="Times New Roman"/>
          <w:sz w:val="24"/>
          <w:szCs w:val="24"/>
          <w:lang w:val="tr-TR"/>
        </w:rPr>
        <w:lastRenderedPageBreak/>
        <w:t xml:space="preserve">gelecek yıllarda tekrarlanması planlanmaktadır. 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>Mezun ilişkileri açısından gelecek yıl daha fazla etkinlik yapılması planlanmaktadır.</w:t>
      </w:r>
    </w:p>
    <w:p w14:paraId="1DA14CB9" w14:textId="23B9D54C" w:rsidR="00217E09" w:rsidRPr="00714E78" w:rsidRDefault="001D01F8" w:rsidP="00B7361F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EF7113">
        <w:rPr>
          <w:rFonts w:ascii="Times New Roman" w:hAnsi="Times New Roman" w:cs="Times New Roman"/>
          <w:b/>
          <w:bCs/>
          <w:sz w:val="24"/>
          <w:szCs w:val="24"/>
          <w:lang w:val="tr-TR"/>
        </w:rPr>
        <w:t>Araştırma ve Geliştirme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 xml:space="preserve"> konusunda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>,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 xml:space="preserve">akademik personelin 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 xml:space="preserve">araştırma ve geliştirme 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çalışmalar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 xml:space="preserve">ını planlarken Üniversitemiz </w:t>
      </w:r>
      <w:r w:rsidR="00C53D5E" w:rsidRPr="00714E78">
        <w:rPr>
          <w:rFonts w:ascii="Times New Roman" w:hAnsi="Times New Roman" w:cs="Times New Roman"/>
          <w:sz w:val="24"/>
          <w:szCs w:val="24"/>
          <w:lang w:val="tr-TR"/>
        </w:rPr>
        <w:t>stratejik plan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>ını göz önüne alarak karar vermesinin isabetli olacağı düşünülmektedir.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 xml:space="preserve"> A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k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>a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demik personelimizin uluslararasılaşma kapsamında uluslararası yayınlar yapma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 xml:space="preserve">sı 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h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 xml:space="preserve">em 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Ü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niversite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miz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 xml:space="preserve">in hem de 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>Meslek Yüksekokulumuzun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bilinirliğini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>n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artmasına katkı sağla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>yacağı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C53D5E">
        <w:rPr>
          <w:rFonts w:ascii="Times New Roman" w:hAnsi="Times New Roman" w:cs="Times New Roman"/>
          <w:sz w:val="24"/>
          <w:szCs w:val="24"/>
          <w:lang w:val="tr-TR"/>
        </w:rPr>
        <w:t>bilinmektedir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.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AE6509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Meslek yüksekokulumuzda öğretim elemanlarımızın laboratuvar, bilgisayar ve kişisel çalışma odası 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gibi temel </w:t>
      </w:r>
      <w:r w:rsidR="00785BAA">
        <w:rPr>
          <w:rFonts w:ascii="Times New Roman" w:hAnsi="Times New Roman" w:cs="Times New Roman"/>
          <w:sz w:val="24"/>
          <w:szCs w:val="24"/>
          <w:lang w:val="tr-TR"/>
        </w:rPr>
        <w:t xml:space="preserve">ihtiyaçlarındaki </w:t>
      </w:r>
      <w:r w:rsidR="00AE6509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eksikliklerinin </w:t>
      </w:r>
      <w:r w:rsidR="008555EA">
        <w:rPr>
          <w:rFonts w:ascii="Times New Roman" w:hAnsi="Times New Roman" w:cs="Times New Roman"/>
          <w:sz w:val="24"/>
          <w:szCs w:val="24"/>
          <w:lang w:val="tr-TR"/>
        </w:rPr>
        <w:t>giderilmesi</w:t>
      </w:r>
      <w:r w:rsidR="00AE6509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 durumunda 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araştırma </w:t>
      </w:r>
      <w:r w:rsidR="00AE6509" w:rsidRPr="00EA68B4">
        <w:rPr>
          <w:rFonts w:ascii="Times New Roman" w:hAnsi="Times New Roman" w:cs="Times New Roman"/>
          <w:sz w:val="24"/>
          <w:szCs w:val="24"/>
          <w:lang w:val="tr-TR"/>
        </w:rPr>
        <w:t>performans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larının</w:t>
      </w:r>
      <w:r w:rsidR="00AE6509" w:rsidRPr="00EA68B4">
        <w:rPr>
          <w:rFonts w:ascii="Times New Roman" w:hAnsi="Times New Roman" w:cs="Times New Roman"/>
          <w:sz w:val="24"/>
          <w:szCs w:val="24"/>
          <w:lang w:val="tr-TR"/>
        </w:rPr>
        <w:t xml:space="preserve"> daha da artacağı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 düşünülmektedir.</w:t>
      </w:r>
    </w:p>
    <w:p w14:paraId="500919EA" w14:textId="3389BDC7" w:rsidR="00714E78" w:rsidRDefault="001D01F8" w:rsidP="005D6DC6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EF7113">
        <w:rPr>
          <w:rFonts w:ascii="Times New Roman" w:hAnsi="Times New Roman" w:cs="Times New Roman"/>
          <w:b/>
          <w:bCs/>
          <w:sz w:val="24"/>
          <w:szCs w:val="24"/>
          <w:lang w:val="tr-TR"/>
        </w:rPr>
        <w:t>Toplumsal Katkı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başlığı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nda, KİDR raporunda toplumsal katkı sağlayacak</w:t>
      </w:r>
      <w:r w:rsidR="006F64D3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etkinlik planlamalarının 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gerekli olduğu belirtilmekte, ancak sosyal sorumluluk projesi veya t</w:t>
      </w:r>
      <w:r w:rsidR="00AE6509" w:rsidRPr="00AE6509">
        <w:rPr>
          <w:rFonts w:ascii="Times New Roman" w:hAnsi="Times New Roman" w:cs="Times New Roman"/>
          <w:sz w:val="24"/>
          <w:szCs w:val="24"/>
          <w:lang w:val="tr-TR"/>
        </w:rPr>
        <w:t xml:space="preserve">oplumsal 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k</w:t>
      </w:r>
      <w:r w:rsidR="00AE6509" w:rsidRPr="00AE6509">
        <w:rPr>
          <w:rFonts w:ascii="Times New Roman" w:hAnsi="Times New Roman" w:cs="Times New Roman"/>
          <w:sz w:val="24"/>
          <w:szCs w:val="24"/>
          <w:lang w:val="tr-TR"/>
        </w:rPr>
        <w:t xml:space="preserve">atkı 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sağlayacak bir etkinliğin yıl içerisinde </w:t>
      </w:r>
      <w:r w:rsidR="006F64D3" w:rsidRPr="00714E78">
        <w:rPr>
          <w:rFonts w:ascii="Times New Roman" w:hAnsi="Times New Roman" w:cs="Times New Roman"/>
          <w:sz w:val="24"/>
          <w:szCs w:val="24"/>
          <w:lang w:val="tr-TR"/>
        </w:rPr>
        <w:t>yapılmadığı görü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lmektedir. Akademik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6F64D3" w:rsidRPr="00714E78">
        <w:rPr>
          <w:rFonts w:ascii="Times New Roman" w:hAnsi="Times New Roman" w:cs="Times New Roman"/>
          <w:sz w:val="24"/>
          <w:szCs w:val="24"/>
          <w:lang w:val="tr-TR"/>
        </w:rPr>
        <w:t>personelinin düzenlediği seminerleri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n</w:t>
      </w:r>
      <w:r w:rsidR="006F64D3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toplumsal fayda sağla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>dığı</w:t>
      </w:r>
      <w:r w:rsidR="006F64D3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AE6509">
        <w:rPr>
          <w:rFonts w:ascii="Times New Roman" w:hAnsi="Times New Roman" w:cs="Times New Roman"/>
          <w:sz w:val="24"/>
          <w:szCs w:val="24"/>
          <w:lang w:val="tr-TR"/>
        </w:rPr>
        <w:t xml:space="preserve">bilinmektedir. Bu nedenle, paydaşların görüşleri de alınarak </w:t>
      </w:r>
      <w:r w:rsidR="00190179">
        <w:rPr>
          <w:rFonts w:ascii="Times New Roman" w:hAnsi="Times New Roman" w:cs="Times New Roman"/>
          <w:sz w:val="24"/>
          <w:szCs w:val="24"/>
          <w:lang w:val="tr-TR"/>
        </w:rPr>
        <w:t>t</w:t>
      </w:r>
      <w:r w:rsidR="00190179" w:rsidRPr="00AE6509">
        <w:rPr>
          <w:rFonts w:ascii="Times New Roman" w:hAnsi="Times New Roman" w:cs="Times New Roman"/>
          <w:sz w:val="24"/>
          <w:szCs w:val="24"/>
          <w:lang w:val="tr-TR"/>
        </w:rPr>
        <w:t xml:space="preserve">oplumsal </w:t>
      </w:r>
      <w:r w:rsidR="00190179">
        <w:rPr>
          <w:rFonts w:ascii="Times New Roman" w:hAnsi="Times New Roman" w:cs="Times New Roman"/>
          <w:sz w:val="24"/>
          <w:szCs w:val="24"/>
          <w:lang w:val="tr-TR"/>
        </w:rPr>
        <w:t>k</w:t>
      </w:r>
      <w:r w:rsidR="00190179" w:rsidRPr="00AE6509">
        <w:rPr>
          <w:rFonts w:ascii="Times New Roman" w:hAnsi="Times New Roman" w:cs="Times New Roman"/>
          <w:sz w:val="24"/>
          <w:szCs w:val="24"/>
          <w:lang w:val="tr-TR"/>
        </w:rPr>
        <w:t xml:space="preserve">atkı </w:t>
      </w:r>
      <w:r w:rsidR="00190179">
        <w:rPr>
          <w:rFonts w:ascii="Times New Roman" w:hAnsi="Times New Roman" w:cs="Times New Roman"/>
          <w:sz w:val="24"/>
          <w:szCs w:val="24"/>
          <w:lang w:val="tr-TR"/>
        </w:rPr>
        <w:t>sağlayacak bu tür etkinliklerin düzenlenmesi planlanmaktadır.</w:t>
      </w:r>
    </w:p>
    <w:p w14:paraId="6D66C2BF" w14:textId="77777777" w:rsidR="00190179" w:rsidRDefault="00190179" w:rsidP="00190179">
      <w:pPr>
        <w:pStyle w:val="ListeParagraf"/>
        <w:spacing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lang w:val="tr-TR"/>
        </w:rPr>
      </w:pPr>
    </w:p>
    <w:p w14:paraId="6C13C54F" w14:textId="15839C60" w:rsidR="00D86D24" w:rsidRDefault="00190179" w:rsidP="0043517A">
      <w:pPr>
        <w:pStyle w:val="ListeParagraf"/>
        <w:tabs>
          <w:tab w:val="center" w:pos="1701"/>
          <w:tab w:val="center" w:pos="5387"/>
          <w:tab w:val="center" w:pos="8222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 w:rsidR="0043517A" w:rsidRPr="00190179">
        <w:rPr>
          <w:rFonts w:ascii="Times New Roman" w:hAnsi="Times New Roman" w:cs="Times New Roman"/>
          <w:sz w:val="24"/>
          <w:szCs w:val="24"/>
          <w:lang w:val="tr-TR"/>
        </w:rPr>
        <w:t>Dr. Öğr. Üyesi Özge Nur TÜRKERİ</w:t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 w:rsidR="0043517A">
        <w:rPr>
          <w:rFonts w:ascii="Times New Roman" w:hAnsi="Times New Roman" w:cs="Times New Roman"/>
          <w:sz w:val="24"/>
          <w:szCs w:val="24"/>
          <w:lang w:val="tr-TR"/>
        </w:rPr>
        <w:t>Öğr. Gör. Deniz EMRE</w:t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 w:rsidR="0043517A" w:rsidRPr="0043517A">
        <w:rPr>
          <w:rFonts w:ascii="Times New Roman" w:hAnsi="Times New Roman" w:cs="Times New Roman"/>
          <w:sz w:val="24"/>
          <w:szCs w:val="24"/>
          <w:lang w:val="tr-TR"/>
        </w:rPr>
        <w:t>İrfan Mustafa IŞIN</w:t>
      </w:r>
    </w:p>
    <w:p w14:paraId="70975CAA" w14:textId="654026D7" w:rsidR="0043517A" w:rsidRDefault="0043517A" w:rsidP="0043517A">
      <w:pPr>
        <w:pStyle w:val="ListeParagraf"/>
        <w:tabs>
          <w:tab w:val="center" w:pos="1701"/>
          <w:tab w:val="center" w:pos="5387"/>
          <w:tab w:val="center" w:pos="8222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  <w:t>Müdür Yardımcısı</w:t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>Müdür Yardımcısı</w:t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>MYO Sekreteri</w:t>
      </w:r>
    </w:p>
    <w:p w14:paraId="24B24D23" w14:textId="37235C7B" w:rsidR="0043517A" w:rsidRDefault="0043517A" w:rsidP="0043517A">
      <w:pPr>
        <w:pStyle w:val="ListeParagraf"/>
        <w:tabs>
          <w:tab w:val="center" w:pos="1701"/>
          <w:tab w:val="center" w:pos="5387"/>
          <w:tab w:val="center" w:pos="8222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  <w:t>Üye</w:t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>Üye</w:t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>Üye</w:t>
      </w:r>
    </w:p>
    <w:p w14:paraId="7F1A0B33" w14:textId="77777777" w:rsidR="0043517A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395913B9" w14:textId="77777777" w:rsidR="0043517A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74899C0E" w14:textId="77777777" w:rsidR="0043517A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2961DAFB" w14:textId="77777777" w:rsidR="0043517A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570D73D0" w14:textId="07F5640F" w:rsidR="0043517A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 w:rsidRPr="00190179">
        <w:rPr>
          <w:rFonts w:ascii="Times New Roman" w:hAnsi="Times New Roman" w:cs="Times New Roman"/>
          <w:sz w:val="24"/>
          <w:szCs w:val="24"/>
          <w:lang w:val="tr-TR"/>
        </w:rPr>
        <w:t>Doç. Dr. Ayten DİNÇ</w:t>
      </w:r>
    </w:p>
    <w:p w14:paraId="3F49DFAB" w14:textId="7E063C6B" w:rsidR="0043517A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>Müdür</w:t>
      </w:r>
    </w:p>
    <w:p w14:paraId="2D287F20" w14:textId="6D47325A" w:rsidR="0043517A" w:rsidRPr="005D6DC6" w:rsidRDefault="0043517A" w:rsidP="0043517A">
      <w:pPr>
        <w:pStyle w:val="ListeParagraf"/>
        <w:tabs>
          <w:tab w:val="center" w:pos="993"/>
          <w:tab w:val="center" w:pos="4678"/>
          <w:tab w:val="center" w:pos="8364"/>
        </w:tabs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>Değerlendirme Komisyon Başkanı</w:t>
      </w:r>
    </w:p>
    <w:sectPr w:rsidR="0043517A" w:rsidRPr="005D6DC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7E5D4C"/>
    <w:multiLevelType w:val="multilevel"/>
    <w:tmpl w:val="2E84D2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655455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zCyMDAzMjQ3MTFR0lEKTi0uzszPAykwrAUA53b86ywAAAA="/>
  </w:docVars>
  <w:rsids>
    <w:rsidRoot w:val="00217E09"/>
    <w:rsid w:val="0010001F"/>
    <w:rsid w:val="00190179"/>
    <w:rsid w:val="001D01F8"/>
    <w:rsid w:val="00217E09"/>
    <w:rsid w:val="003600FD"/>
    <w:rsid w:val="0043517A"/>
    <w:rsid w:val="00463898"/>
    <w:rsid w:val="005A4F88"/>
    <w:rsid w:val="005D6DC6"/>
    <w:rsid w:val="00625ABD"/>
    <w:rsid w:val="00626BC2"/>
    <w:rsid w:val="006E7174"/>
    <w:rsid w:val="006F64D3"/>
    <w:rsid w:val="00714E78"/>
    <w:rsid w:val="00785BAA"/>
    <w:rsid w:val="007F3C05"/>
    <w:rsid w:val="008555EA"/>
    <w:rsid w:val="00AE6509"/>
    <w:rsid w:val="00B7361F"/>
    <w:rsid w:val="00C53D5E"/>
    <w:rsid w:val="00C67B38"/>
    <w:rsid w:val="00D32306"/>
    <w:rsid w:val="00D86D24"/>
    <w:rsid w:val="00DE6885"/>
    <w:rsid w:val="00E50DBD"/>
    <w:rsid w:val="00EA68B4"/>
    <w:rsid w:val="00EF7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6013213"/>
  <w15:docId w15:val="{C86100F3-682C-4ACF-B966-9D4BAA868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17E09"/>
    <w:pPr>
      <w:ind w:left="720"/>
      <w:contextualSpacing/>
    </w:pPr>
  </w:style>
  <w:style w:type="table" w:styleId="TabloKlavuzu">
    <w:name w:val="Table Grid"/>
    <w:basedOn w:val="NormalTablo"/>
    <w:uiPriority w:val="39"/>
    <w:rsid w:val="005D6D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9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570</Words>
  <Characters>3252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Özkaya</dc:creator>
  <cp:keywords/>
  <dc:description/>
  <cp:lastModifiedBy>Deniz Emre</cp:lastModifiedBy>
  <cp:revision>11</cp:revision>
  <dcterms:created xsi:type="dcterms:W3CDTF">2023-11-29T12:02:00Z</dcterms:created>
  <dcterms:modified xsi:type="dcterms:W3CDTF">2023-12-01T07:04:00Z</dcterms:modified>
</cp:coreProperties>
</file>